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76EA" w:rsidRPr="00B32FEC" w:rsidRDefault="00A276EA" w:rsidP="003A2D06">
      <w:pPr>
        <w:rPr>
          <w:rFonts w:asciiTheme="majorHAnsi" w:hAnsiTheme="majorHAnsi" w:cs="Arial"/>
          <w:i/>
          <w:iCs/>
          <w:color w:val="414141"/>
          <w:shd w:val="clear" w:color="auto" w:fill="FFFFFF"/>
        </w:rPr>
      </w:pPr>
    </w:p>
    <w:p w:rsidR="005F6C98" w:rsidRDefault="005F6C98" w:rsidP="005F6C98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hAnsi="Arial" w:cs="Arial"/>
          <w:b/>
          <w:color w:val="000000"/>
          <w:sz w:val="28"/>
          <w:szCs w:val="28"/>
          <w:lang w:bidi="pl-PL"/>
        </w:rPr>
      </w:pPr>
      <w:r>
        <w:rPr>
          <w:rFonts w:ascii="Arial" w:hAnsi="Arial" w:cs="Arial"/>
          <w:b/>
          <w:color w:val="000000"/>
          <w:sz w:val="28"/>
          <w:szCs w:val="28"/>
          <w:lang w:bidi="pl-PL"/>
        </w:rPr>
        <w:t xml:space="preserve">FORMULARZ ZGŁOSZENIOWY </w:t>
      </w:r>
    </w:p>
    <w:p w:rsidR="005F6C98" w:rsidRPr="00925422" w:rsidRDefault="005F6C98" w:rsidP="005F6C98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hAnsi="Arial" w:cs="Arial"/>
          <w:sz w:val="24"/>
          <w:szCs w:val="24"/>
        </w:rPr>
      </w:pPr>
      <w:r w:rsidRPr="00925422">
        <w:rPr>
          <w:rFonts w:ascii="Arial" w:hAnsi="Arial" w:cs="Arial"/>
          <w:sz w:val="24"/>
          <w:szCs w:val="24"/>
        </w:rPr>
        <w:t>KURS INSTRUKTORA UNIHOKEJA</w:t>
      </w:r>
    </w:p>
    <w:p w:rsidR="005F6C98" w:rsidRPr="00925422" w:rsidRDefault="005F6C98" w:rsidP="005F6C98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eastAsia="Times New Roman" w:hAnsi="Arial" w:cs="Arial"/>
          <w:bCs/>
          <w:color w:val="202728"/>
          <w:sz w:val="12"/>
          <w:szCs w:val="12"/>
        </w:rPr>
      </w:pPr>
      <w:r w:rsidRPr="00925422">
        <w:rPr>
          <w:rFonts w:ascii="Arial" w:eastAsia="Times New Roman" w:hAnsi="Arial" w:cs="Arial"/>
          <w:bCs/>
          <w:color w:val="202728"/>
          <w:sz w:val="24"/>
          <w:szCs w:val="24"/>
        </w:rPr>
        <w:t xml:space="preserve">w ramach projektu „POLSKA AKADEMIA UNIHOKEJA"   </w:t>
      </w:r>
    </w:p>
    <w:p w:rsidR="00757281" w:rsidRPr="002A0164" w:rsidRDefault="00757281" w:rsidP="00757281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eastAsia="Times New Roman" w:hAnsi="Arial" w:cs="Arial"/>
          <w:bCs/>
          <w:color w:val="202728"/>
          <w:sz w:val="12"/>
          <w:szCs w:val="12"/>
        </w:rPr>
      </w:pPr>
    </w:p>
    <w:tbl>
      <w:tblPr>
        <w:tblW w:w="10610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12" w:space="0" w:color="00000A"/>
          <w:insideH w:val="single" w:sz="4" w:space="0" w:color="00000A"/>
          <w:insideV w:val="single" w:sz="12" w:space="0" w:color="00000A"/>
        </w:tblBorders>
        <w:tblCellMar>
          <w:left w:w="83" w:type="dxa"/>
        </w:tblCellMar>
        <w:tblLook w:val="04A0"/>
      </w:tblPr>
      <w:tblGrid>
        <w:gridCol w:w="1951"/>
        <w:gridCol w:w="3401"/>
        <w:gridCol w:w="5258"/>
      </w:tblGrid>
      <w:tr w:rsidR="00757281" w:rsidTr="00CD1314">
        <w:trPr>
          <w:trHeight w:val="284"/>
        </w:trPr>
        <w:tc>
          <w:tcPr>
            <w:tcW w:w="10610" w:type="dxa"/>
            <w:gridSpan w:val="3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 DANE OSOBOWE (zgodnie z dowodem osobistym lub innym dokumentem tożsamości)</w:t>
            </w:r>
          </w:p>
        </w:tc>
      </w:tr>
      <w:tr w:rsidR="00757281" w:rsidTr="00CD1314">
        <w:trPr>
          <w:trHeight w:hRule="exact" w:val="454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IMIĘ (IMIONA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PIERWSZE:</w:t>
            </w:r>
          </w:p>
        </w:tc>
        <w:tc>
          <w:tcPr>
            <w:tcW w:w="5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DRUGIE:</w:t>
            </w:r>
          </w:p>
        </w:tc>
      </w:tr>
      <w:tr w:rsidR="00757281" w:rsidTr="00CD1314">
        <w:trPr>
          <w:trHeight w:hRule="exact" w:val="454"/>
        </w:trPr>
        <w:tc>
          <w:tcPr>
            <w:tcW w:w="5351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ISKO:</w:t>
            </w:r>
          </w:p>
        </w:tc>
        <w:tc>
          <w:tcPr>
            <w:tcW w:w="52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ISKO RODOWE:</w:t>
            </w:r>
          </w:p>
        </w:tc>
      </w:tr>
      <w:tr w:rsidR="00757281" w:rsidTr="00CD1314">
        <w:trPr>
          <w:trHeight w:hRule="exact" w:val="454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IMIONA RODZICÓW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MATKI: </w:t>
            </w:r>
          </w:p>
        </w:tc>
        <w:tc>
          <w:tcPr>
            <w:tcW w:w="5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OJCA:</w:t>
            </w:r>
          </w:p>
        </w:tc>
      </w:tr>
      <w:tr w:rsidR="00757281" w:rsidTr="00CD1314">
        <w:trPr>
          <w:trHeight w:hRule="exact" w:val="454"/>
        </w:trPr>
        <w:tc>
          <w:tcPr>
            <w:tcW w:w="5351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DATA URODZENIA:</w:t>
            </w:r>
          </w:p>
        </w:tc>
        <w:tc>
          <w:tcPr>
            <w:tcW w:w="52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E URODZENIA:</w:t>
            </w:r>
          </w:p>
        </w:tc>
      </w:tr>
      <w:tr w:rsidR="00757281" w:rsidTr="00CD1314">
        <w:trPr>
          <w:trHeight w:hRule="exact" w:val="454"/>
        </w:trPr>
        <w:tc>
          <w:tcPr>
            <w:tcW w:w="10610" w:type="dxa"/>
            <w:gridSpan w:val="3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OBYWATELSTWO:</w:t>
            </w:r>
          </w:p>
        </w:tc>
      </w:tr>
      <w:tr w:rsidR="00757281" w:rsidTr="00CD1314">
        <w:trPr>
          <w:trHeight w:hRule="exact" w:val="510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PESEL</w:t>
            </w:r>
          </w:p>
        </w:tc>
        <w:tc>
          <w:tcPr>
            <w:tcW w:w="8659" w:type="dxa"/>
            <w:gridSpan w:val="2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tbl>
            <w:tblPr>
              <w:tblW w:w="38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98" w:type="dxa"/>
              </w:tblCellMar>
              <w:tblLook w:val="04A0"/>
            </w:tblPr>
            <w:tblGrid>
              <w:gridCol w:w="346"/>
              <w:gridCol w:w="346"/>
              <w:gridCol w:w="346"/>
              <w:gridCol w:w="346"/>
              <w:gridCol w:w="346"/>
              <w:gridCol w:w="346"/>
              <w:gridCol w:w="346"/>
              <w:gridCol w:w="345"/>
              <w:gridCol w:w="346"/>
              <w:gridCol w:w="346"/>
              <w:gridCol w:w="346"/>
            </w:tblGrid>
            <w:tr w:rsidR="00757281" w:rsidTr="00CD1314">
              <w:trPr>
                <w:trHeight w:hRule="exact" w:val="454"/>
              </w:trPr>
              <w:tc>
                <w:tcPr>
                  <w:tcW w:w="345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5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</w:tr>
          </w:tbl>
          <w:p w:rsidR="00757281" w:rsidRDefault="00757281" w:rsidP="00CD1314">
            <w:pPr>
              <w:spacing w:afterAutospacing="1"/>
              <w:rPr>
                <w:sz w:val="20"/>
              </w:rPr>
            </w:pPr>
          </w:p>
        </w:tc>
      </w:tr>
    </w:tbl>
    <w:p w:rsidR="00757281" w:rsidRPr="002A0164" w:rsidRDefault="00757281" w:rsidP="00757281">
      <w:pPr>
        <w:rPr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12" w:space="0" w:color="00000A"/>
          <w:insideH w:val="single" w:sz="4" w:space="0" w:color="00000A"/>
          <w:insideV w:val="single" w:sz="12" w:space="0" w:color="00000A"/>
        </w:tblBorders>
        <w:tblCellMar>
          <w:left w:w="83" w:type="dxa"/>
        </w:tblCellMar>
        <w:tblLook w:val="04A0"/>
      </w:tblPr>
      <w:tblGrid>
        <w:gridCol w:w="3085"/>
        <w:gridCol w:w="1983"/>
        <w:gridCol w:w="1155"/>
        <w:gridCol w:w="1538"/>
        <w:gridCol w:w="2845"/>
      </w:tblGrid>
      <w:tr w:rsidR="00757281" w:rsidTr="00CD1314">
        <w:trPr>
          <w:trHeight w:val="284"/>
        </w:trPr>
        <w:tc>
          <w:tcPr>
            <w:tcW w:w="10606" w:type="dxa"/>
            <w:gridSpan w:val="5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2. ADRES DO KORESPONDENCJI</w:t>
            </w:r>
          </w:p>
        </w:tc>
      </w:tr>
      <w:tr w:rsidR="00757281" w:rsidTr="00CD1314">
        <w:trPr>
          <w:trHeight w:val="510"/>
        </w:trPr>
        <w:tc>
          <w:tcPr>
            <w:tcW w:w="5068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ULICA:</w:t>
            </w:r>
          </w:p>
        </w:tc>
        <w:tc>
          <w:tcPr>
            <w:tcW w:w="269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DOMU:</w:t>
            </w:r>
          </w:p>
        </w:tc>
        <w:tc>
          <w:tcPr>
            <w:tcW w:w="28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MIESZKANIA:</w:t>
            </w:r>
          </w:p>
        </w:tc>
      </w:tr>
      <w:tr w:rsidR="00757281" w:rsidTr="00CD1314">
        <w:trPr>
          <w:trHeight w:val="510"/>
        </w:trPr>
        <w:tc>
          <w:tcPr>
            <w:tcW w:w="3085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KOD POCZTOWY:</w:t>
            </w:r>
          </w:p>
        </w:tc>
        <w:tc>
          <w:tcPr>
            <w:tcW w:w="313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OWOŚĆ:</w:t>
            </w:r>
          </w:p>
        </w:tc>
        <w:tc>
          <w:tcPr>
            <w:tcW w:w="438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WOJEWÓDZTWO:</w:t>
            </w:r>
          </w:p>
        </w:tc>
      </w:tr>
      <w:tr w:rsidR="00757281" w:rsidTr="00CD1314">
        <w:trPr>
          <w:trHeight w:val="510"/>
        </w:trPr>
        <w:tc>
          <w:tcPr>
            <w:tcW w:w="5068" w:type="dxa"/>
            <w:gridSpan w:val="2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TELEFONU KOMÓRKOWEGO</w:t>
            </w:r>
          </w:p>
        </w:tc>
        <w:tc>
          <w:tcPr>
            <w:tcW w:w="5538" w:type="dxa"/>
            <w:gridSpan w:val="3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E-MAIL: </w:t>
            </w:r>
          </w:p>
        </w:tc>
      </w:tr>
    </w:tbl>
    <w:p w:rsidR="00757281" w:rsidRPr="002A0164" w:rsidRDefault="00757281" w:rsidP="00757281">
      <w:pPr>
        <w:rPr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2" w:space="0" w:color="00000A"/>
          <w:right w:val="single" w:sz="2" w:space="0" w:color="00000A"/>
          <w:insideH w:val="single" w:sz="2" w:space="0" w:color="00000A"/>
          <w:insideV w:val="single" w:sz="2" w:space="0" w:color="00000A"/>
        </w:tblBorders>
        <w:tblCellMar>
          <w:left w:w="92" w:type="dxa"/>
        </w:tblCellMar>
        <w:tblLook w:val="04A0"/>
      </w:tblPr>
      <w:tblGrid>
        <w:gridCol w:w="5069"/>
        <w:gridCol w:w="5537"/>
      </w:tblGrid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1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3. WYKSZTAŁCENIE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B. Średnie (obowiązkowe)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a szkoły/uczelni:</w:t>
            </w:r>
          </w:p>
        </w:tc>
      </w:tr>
      <w:tr w:rsidR="00757281" w:rsidTr="00CD1314">
        <w:trPr>
          <w:trHeight w:val="397"/>
        </w:trPr>
        <w:tc>
          <w:tcPr>
            <w:tcW w:w="5069" w:type="dxa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owość:</w:t>
            </w:r>
          </w:p>
        </w:tc>
        <w:tc>
          <w:tcPr>
            <w:tcW w:w="5536" w:type="dxa"/>
            <w:tcBorders>
              <w:top w:val="single" w:sz="2" w:space="0" w:color="00000A"/>
              <w:left w:val="single" w:sz="2" w:space="0" w:color="00000A"/>
              <w:bottom w:val="single" w:sz="2" w:space="0" w:color="00000A"/>
              <w:right w:val="single" w:sz="12" w:space="0" w:color="00000A"/>
            </w:tcBorders>
            <w:shd w:val="clear" w:color="auto" w:fill="auto"/>
            <w:tcMar>
              <w:left w:w="116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Rok ukończenia: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Wydział:</w:t>
            </w:r>
          </w:p>
        </w:tc>
      </w:tr>
      <w:tr w:rsidR="00757281" w:rsidTr="00CD1314">
        <w:trPr>
          <w:trHeight w:val="397"/>
        </w:trPr>
        <w:tc>
          <w:tcPr>
            <w:tcW w:w="5069" w:type="dxa"/>
            <w:tcBorders>
              <w:top w:val="single" w:sz="2" w:space="0" w:color="00000A"/>
              <w:left w:val="single" w:sz="12" w:space="0" w:color="00000A"/>
              <w:bottom w:val="single" w:sz="1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Kierunek:</w:t>
            </w:r>
          </w:p>
        </w:tc>
        <w:tc>
          <w:tcPr>
            <w:tcW w:w="5536" w:type="dxa"/>
            <w:tcBorders>
              <w:top w:val="single" w:sz="2" w:space="0" w:color="00000A"/>
              <w:left w:val="single" w:sz="2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16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Specjalność: </w:t>
            </w:r>
          </w:p>
        </w:tc>
      </w:tr>
    </w:tbl>
    <w:p w:rsidR="00757281" w:rsidRPr="002A0164" w:rsidRDefault="00757281" w:rsidP="00757281">
      <w:pPr>
        <w:rPr>
          <w:rFonts w:ascii="Arial" w:hAnsi="Arial" w:cs="Arial"/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2" w:type="dxa"/>
        </w:tblCellMar>
        <w:tblLook w:val="04A0"/>
      </w:tblPr>
      <w:tblGrid>
        <w:gridCol w:w="10606"/>
      </w:tblGrid>
      <w:tr w:rsidR="00757281" w:rsidTr="00CD1314">
        <w:trPr>
          <w:trHeight w:val="397"/>
        </w:trPr>
        <w:tc>
          <w:tcPr>
            <w:tcW w:w="10606" w:type="dxa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Pr="001032BD" w:rsidRDefault="00757281" w:rsidP="00CD1314">
            <w:pPr>
              <w:pStyle w:val="Teksttreci20"/>
              <w:shd w:val="clear" w:color="auto" w:fill="auto"/>
              <w:spacing w:after="0" w:line="264" w:lineRule="exact"/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</w:pP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>Wyrażam zgodę na przetwarzanie danych osobowych na potrzeby projektu „</w:t>
            </w:r>
            <w:r w:rsidRPr="001032BD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  <w:t xml:space="preserve">"Unihokej - uczy, bawi i wychowuje" 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(zgodnie z ustawą z dnia 29.08.1997 r. o ochronie danych osobowych, Dz. U. nr 133 poz. 833 z późn. </w:t>
            </w:r>
            <w:r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>z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m oraz  </w:t>
            </w:r>
            <w:r w:rsidRPr="001032BD">
              <w:rPr>
                <w:rFonts w:ascii="Arial" w:eastAsia="Times New Roman" w:hAnsi="Arial" w:cs="Arial"/>
                <w:sz w:val="16"/>
                <w:szCs w:val="16"/>
              </w:rPr>
              <w:t>Rozporządzeniem Parlamentu Europejskiego i Rady Europy (UE) 2016/679 z dnia 27 kwietnia 2016r. w sprawie ochrony osób fizycznych w związku z przetwarzaniem danych osobowych i w sprawie swobodnego przepływu takich danych oraz uchylenia dyrektywy 95/46/WE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) . Przysługuje Pani/Panu prawo wglądu do swoich danych oraz ich poprawienia. </w:t>
            </w:r>
          </w:p>
        </w:tc>
      </w:tr>
    </w:tbl>
    <w:p w:rsidR="00757281" w:rsidRDefault="00757281" w:rsidP="00757281">
      <w:pPr>
        <w:spacing w:after="240"/>
        <w:rPr>
          <w:sz w:val="12"/>
          <w:szCs w:val="12"/>
        </w:rPr>
      </w:pPr>
    </w:p>
    <w:p w:rsidR="00757281" w:rsidRDefault="00757281" w:rsidP="00757281">
      <w:pPr>
        <w:spacing w:after="240"/>
        <w:rPr>
          <w:sz w:val="12"/>
          <w:szCs w:val="12"/>
        </w:rPr>
      </w:pPr>
    </w:p>
    <w:p w:rsidR="00757281" w:rsidRDefault="00757281" w:rsidP="00757281">
      <w:r>
        <w:t>…………………………..</w:t>
      </w:r>
      <w:r>
        <w:tab/>
      </w:r>
      <w:r>
        <w:tab/>
      </w:r>
      <w:r>
        <w:tab/>
      </w:r>
      <w:r>
        <w:tab/>
      </w:r>
      <w:r>
        <w:tab/>
        <w:t xml:space="preserve">                   …………………………….</w:t>
      </w:r>
      <w:r>
        <w:rPr>
          <w:sz w:val="16"/>
        </w:rPr>
        <w:t xml:space="preserve">           </w:t>
      </w:r>
      <w:r>
        <w:rPr>
          <w:sz w:val="16"/>
        </w:rPr>
        <w:br/>
        <w:t xml:space="preserve">                 (miejscowość i data)</w:t>
      </w:r>
      <w:bookmarkStart w:id="0" w:name="_GoBack"/>
      <w:bookmarkEnd w:id="0"/>
      <w:r>
        <w:rPr>
          <w:sz w:val="16"/>
        </w:rPr>
        <w:t xml:space="preserve">                                                                                                                                          (podpis kandydata)</w:t>
      </w:r>
    </w:p>
    <w:p w:rsidR="00310AC8" w:rsidRPr="00B32FEC" w:rsidRDefault="00310AC8" w:rsidP="00BD517C">
      <w:pPr>
        <w:rPr>
          <w:rFonts w:asciiTheme="majorHAnsi" w:hAnsiTheme="majorHAnsi" w:cs="Arial"/>
        </w:rPr>
      </w:pPr>
    </w:p>
    <w:sectPr w:rsidR="00310AC8" w:rsidRPr="00B32FEC" w:rsidSect="00757281">
      <w:headerReference w:type="default" r:id="rId8"/>
      <w:footerReference w:type="default" r:id="rId9"/>
      <w:pgSz w:w="11906" w:h="16838"/>
      <w:pgMar w:top="851" w:right="851" w:bottom="851" w:left="851" w:header="425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64F3E" w:rsidRDefault="00F64F3E" w:rsidP="00B14376">
      <w:r>
        <w:separator/>
      </w:r>
    </w:p>
  </w:endnote>
  <w:endnote w:type="continuationSeparator" w:id="1">
    <w:p w:rsidR="00F64F3E" w:rsidRDefault="00F64F3E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54B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="00C07720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  <w:r w:rsidR="0084454B">
      <w:rPr>
        <w:rFonts w:asciiTheme="minorHAnsi" w:hAnsiTheme="minorHAnsi" w:cstheme="minorHAnsi"/>
        <w:sz w:val="16"/>
      </w:rPr>
      <w:t xml:space="preserve">       </w:t>
    </w:r>
  </w:p>
  <w:p w:rsidR="008D5F09" w:rsidRPr="0084454B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  <w:szCs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</w:r>
    <w:r w:rsidR="00C07720">
      <w:rPr>
        <w:rFonts w:asciiTheme="minorHAnsi" w:hAnsiTheme="minorHAnsi" w:cstheme="minorHAnsi"/>
        <w:sz w:val="16"/>
      </w:rPr>
      <w:tab/>
    </w:r>
    <w:r w:rsidRPr="00310AC8">
      <w:rPr>
        <w:rFonts w:asciiTheme="minorHAnsi" w:hAnsiTheme="minorHAnsi" w:cstheme="minorHAnsi"/>
        <w:sz w:val="16"/>
      </w:rPr>
      <w:t>Członek Polskiego Komitetu Olimpijskiego (PKOl)</w:t>
    </w:r>
    <w:r w:rsidR="00757281" w:rsidRPr="00757281">
      <w:t xml:space="preserve"> </w:t>
    </w:r>
    <w:r w:rsidR="0084454B">
      <w:t xml:space="preserve">       </w:t>
    </w:r>
  </w:p>
  <w:p w:rsidR="008D5F09" w:rsidRPr="0084454B" w:rsidRDefault="008D5F09" w:rsidP="0099353F">
    <w:pPr>
      <w:pStyle w:val="Stopka"/>
      <w:rPr>
        <w:rFonts w:asciiTheme="minorHAnsi" w:hAnsiTheme="minorHAnsi" w:cstheme="minorHAnsi"/>
        <w:sz w:val="16"/>
        <w:szCs w:val="16"/>
      </w:rPr>
    </w:pPr>
    <w:r w:rsidRPr="0084454B">
      <w:rPr>
        <w:rFonts w:asciiTheme="minorHAnsi" w:hAnsiTheme="minorHAnsi" w:cstheme="minorHAnsi"/>
        <w:sz w:val="16"/>
        <w:szCs w:val="16"/>
      </w:rPr>
      <w:t>+4</w:t>
    </w:r>
    <w:r w:rsidR="00B25A01" w:rsidRPr="0084454B">
      <w:rPr>
        <w:rFonts w:asciiTheme="minorHAnsi" w:hAnsiTheme="minorHAnsi" w:cstheme="minorHAnsi"/>
        <w:sz w:val="16"/>
        <w:szCs w:val="16"/>
      </w:rPr>
      <w:t>8 601 617 315, biuro@polskiunihokej</w:t>
    </w:r>
    <w:r w:rsidRPr="0084454B">
      <w:rPr>
        <w:rFonts w:asciiTheme="minorHAnsi" w:hAnsiTheme="minorHAnsi" w:cstheme="minorHAnsi"/>
        <w:sz w:val="16"/>
        <w:szCs w:val="16"/>
      </w:rPr>
      <w:t xml:space="preserve">.pl </w:t>
    </w:r>
  </w:p>
  <w:p w:rsidR="008D5F09" w:rsidRPr="0084454B" w:rsidRDefault="00B25A01">
    <w:pPr>
      <w:pStyle w:val="Stopka"/>
      <w:rPr>
        <w:rFonts w:asciiTheme="minorHAnsi" w:hAnsiTheme="minorHAnsi" w:cstheme="minorHAnsi"/>
        <w:sz w:val="16"/>
        <w:szCs w:val="16"/>
      </w:rPr>
    </w:pPr>
    <w:r w:rsidRPr="0084454B">
      <w:rPr>
        <w:rFonts w:asciiTheme="minorHAnsi" w:hAnsiTheme="minorHAnsi" w:cstheme="minorHAnsi"/>
        <w:sz w:val="16"/>
        <w:szCs w:val="16"/>
      </w:rPr>
      <w:t>www.polskiunihokej</w:t>
    </w:r>
    <w:r w:rsidR="008D5F09" w:rsidRPr="0084454B">
      <w:rPr>
        <w:rFonts w:asciiTheme="minorHAnsi" w:hAnsiTheme="minorHAnsi" w:cstheme="minorHAnsi"/>
        <w:sz w:val="16"/>
        <w:szCs w:val="16"/>
      </w:rPr>
      <w:t>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64F3E" w:rsidRDefault="00F64F3E" w:rsidP="00B14376">
      <w:r>
        <w:separator/>
      </w:r>
    </w:p>
  </w:footnote>
  <w:footnote w:type="continuationSeparator" w:id="1">
    <w:p w:rsidR="00F64F3E" w:rsidRDefault="00F64F3E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731" w:rsidRDefault="00757281">
    <w:pPr>
      <w:pStyle w:val="Nagwek"/>
    </w:pPr>
    <w:r>
      <w:t xml:space="preserve">  </w:t>
    </w:r>
  </w:p>
  <w:p w:rsidR="00757281" w:rsidRDefault="00757281">
    <w:pPr>
      <w:pStyle w:val="Nagwek"/>
    </w:pPr>
    <w: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128303</wp:posOffset>
          </wp:positionH>
          <wp:positionV relativeFrom="paragraph">
            <wp:posOffset>141461</wp:posOffset>
          </wp:positionV>
          <wp:extent cx="1870135" cy="793630"/>
          <wp:effectExtent l="19050" t="0" r="0" b="0"/>
          <wp:wrapNone/>
          <wp:docPr id="5" name="Obraz 1" descr="C:\Users\dell\Desktop\Wielkopolski Związek Unihokeja\LOGO na strony\Logo_MKDNiS_kolorowe_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\Desktop\Wielkopolski Związek Unihokeja\LOGO na strony\Logo_MKDNiS_kolorowe_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0135" cy="7936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757281">
      <w:drawing>
        <wp:inline distT="0" distB="0" distL="0" distR="0">
          <wp:extent cx="2704474" cy="1004455"/>
          <wp:effectExtent l="19050" t="0" r="626" b="0"/>
          <wp:docPr id="6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8929" r="3221" b="11309"/>
                  <a:stretch>
                    <a:fillRect/>
                  </a:stretch>
                </pic:blipFill>
                <pic:spPr bwMode="auto">
                  <a:xfrm>
                    <a:off x="0" y="0"/>
                    <a:ext cx="2703368" cy="1004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C07720" w:rsidRPr="005F6C98" w:rsidRDefault="004319AE" w:rsidP="005F6C98">
    <w:pPr>
      <w:pStyle w:val="Nagwek"/>
      <w:spacing w:before="120"/>
      <w:jc w:val="center"/>
    </w:pPr>
    <w: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1745" type="#_x0000_t32" style="position:absolute;left:0;text-align:left;margin-left:30.8pt;margin-top:1.1pt;width:445.6pt;height:0;z-index:251660288" o:connectortype="straight"/>
      </w:pict>
    </w:r>
    <w:r w:rsidR="00C07720" w:rsidRPr="00C07720">
      <w:rPr>
        <w:rFonts w:asciiTheme="minorHAnsi" w:hAnsiTheme="minorHAnsi" w:cstheme="minorHAnsi"/>
        <w:sz w:val="22"/>
        <w:szCs w:val="22"/>
      </w:rPr>
      <w:t>Projekt współfinansowany ze środków Ministerstwa Kultury, Dziedzictwa Narodowego i Sportu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491468"/>
    <w:multiLevelType w:val="hybridMultilevel"/>
    <w:tmpl w:val="FB4C48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34818"/>
    <o:shapelayout v:ext="edit">
      <o:idmap v:ext="edit" data="31"/>
      <o:rules v:ext="edit">
        <o:r id="V:Rule2" type="connector" idref="#_x0000_s31745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33631"/>
    <w:rsid w:val="00034F18"/>
    <w:rsid w:val="00046AFD"/>
    <w:rsid w:val="000C20A3"/>
    <w:rsid w:val="000C6869"/>
    <w:rsid w:val="000F1084"/>
    <w:rsid w:val="000F57C7"/>
    <w:rsid w:val="00101F31"/>
    <w:rsid w:val="0012053C"/>
    <w:rsid w:val="0012502A"/>
    <w:rsid w:val="00136E25"/>
    <w:rsid w:val="001401F1"/>
    <w:rsid w:val="00144E1F"/>
    <w:rsid w:val="00157723"/>
    <w:rsid w:val="001626D5"/>
    <w:rsid w:val="00177F29"/>
    <w:rsid w:val="00186544"/>
    <w:rsid w:val="001A20D3"/>
    <w:rsid w:val="001B40EA"/>
    <w:rsid w:val="001C45D2"/>
    <w:rsid w:val="001E1758"/>
    <w:rsid w:val="001F4424"/>
    <w:rsid w:val="002212BA"/>
    <w:rsid w:val="002505BF"/>
    <w:rsid w:val="0026345F"/>
    <w:rsid w:val="0029131C"/>
    <w:rsid w:val="002B7194"/>
    <w:rsid w:val="002E383D"/>
    <w:rsid w:val="002F506C"/>
    <w:rsid w:val="002F7BC4"/>
    <w:rsid w:val="00310AC8"/>
    <w:rsid w:val="00346009"/>
    <w:rsid w:val="0036331B"/>
    <w:rsid w:val="003646FC"/>
    <w:rsid w:val="0037482C"/>
    <w:rsid w:val="00374A01"/>
    <w:rsid w:val="003A2D06"/>
    <w:rsid w:val="003A3C2E"/>
    <w:rsid w:val="003A3DB4"/>
    <w:rsid w:val="003C558D"/>
    <w:rsid w:val="003D0F61"/>
    <w:rsid w:val="003D17F2"/>
    <w:rsid w:val="003D1906"/>
    <w:rsid w:val="003D6F96"/>
    <w:rsid w:val="003E0E2E"/>
    <w:rsid w:val="003F162E"/>
    <w:rsid w:val="003F1D2C"/>
    <w:rsid w:val="00415045"/>
    <w:rsid w:val="004227DF"/>
    <w:rsid w:val="00430B9D"/>
    <w:rsid w:val="004319AE"/>
    <w:rsid w:val="004326C8"/>
    <w:rsid w:val="00446F8A"/>
    <w:rsid w:val="00464D79"/>
    <w:rsid w:val="00465FB3"/>
    <w:rsid w:val="00470D2C"/>
    <w:rsid w:val="004815D8"/>
    <w:rsid w:val="00482309"/>
    <w:rsid w:val="00496793"/>
    <w:rsid w:val="004A04A6"/>
    <w:rsid w:val="004A2A7A"/>
    <w:rsid w:val="004A7C3C"/>
    <w:rsid w:val="004E32AE"/>
    <w:rsid w:val="004F0958"/>
    <w:rsid w:val="004F19BF"/>
    <w:rsid w:val="005077DD"/>
    <w:rsid w:val="005115CB"/>
    <w:rsid w:val="00514A9C"/>
    <w:rsid w:val="00531E98"/>
    <w:rsid w:val="00537EAD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4496"/>
    <w:rsid w:val="005F5F0E"/>
    <w:rsid w:val="005F6C98"/>
    <w:rsid w:val="006018CD"/>
    <w:rsid w:val="006019F4"/>
    <w:rsid w:val="006074BF"/>
    <w:rsid w:val="00607F26"/>
    <w:rsid w:val="00610B0E"/>
    <w:rsid w:val="00614C1C"/>
    <w:rsid w:val="00633A9B"/>
    <w:rsid w:val="00635B09"/>
    <w:rsid w:val="00642308"/>
    <w:rsid w:val="006501C5"/>
    <w:rsid w:val="00657525"/>
    <w:rsid w:val="006664AC"/>
    <w:rsid w:val="00666AE3"/>
    <w:rsid w:val="006E616F"/>
    <w:rsid w:val="006E7874"/>
    <w:rsid w:val="006F4DF9"/>
    <w:rsid w:val="00702678"/>
    <w:rsid w:val="00712956"/>
    <w:rsid w:val="007351CE"/>
    <w:rsid w:val="00741B09"/>
    <w:rsid w:val="00747397"/>
    <w:rsid w:val="00750689"/>
    <w:rsid w:val="0075494B"/>
    <w:rsid w:val="00757281"/>
    <w:rsid w:val="007661FE"/>
    <w:rsid w:val="00767015"/>
    <w:rsid w:val="007A5C5B"/>
    <w:rsid w:val="007A7EBC"/>
    <w:rsid w:val="007B180B"/>
    <w:rsid w:val="007D1FD6"/>
    <w:rsid w:val="007E4B11"/>
    <w:rsid w:val="007F6361"/>
    <w:rsid w:val="00805CE0"/>
    <w:rsid w:val="008121CA"/>
    <w:rsid w:val="00820027"/>
    <w:rsid w:val="00826520"/>
    <w:rsid w:val="00830248"/>
    <w:rsid w:val="00837F3F"/>
    <w:rsid w:val="0084454B"/>
    <w:rsid w:val="0086303D"/>
    <w:rsid w:val="00872B6A"/>
    <w:rsid w:val="0087524D"/>
    <w:rsid w:val="008768F6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8F385D"/>
    <w:rsid w:val="00907F67"/>
    <w:rsid w:val="00910D79"/>
    <w:rsid w:val="00915C6C"/>
    <w:rsid w:val="00916BC6"/>
    <w:rsid w:val="00920EF7"/>
    <w:rsid w:val="00936B54"/>
    <w:rsid w:val="0094036A"/>
    <w:rsid w:val="00940F9D"/>
    <w:rsid w:val="00960E06"/>
    <w:rsid w:val="009700C5"/>
    <w:rsid w:val="009744B4"/>
    <w:rsid w:val="00985A07"/>
    <w:rsid w:val="0099353F"/>
    <w:rsid w:val="009954FA"/>
    <w:rsid w:val="009962C2"/>
    <w:rsid w:val="009C2A3A"/>
    <w:rsid w:val="009D03E8"/>
    <w:rsid w:val="009D5467"/>
    <w:rsid w:val="009E4A40"/>
    <w:rsid w:val="00A00E61"/>
    <w:rsid w:val="00A11646"/>
    <w:rsid w:val="00A14428"/>
    <w:rsid w:val="00A26E72"/>
    <w:rsid w:val="00A276EA"/>
    <w:rsid w:val="00A27E63"/>
    <w:rsid w:val="00A34B7F"/>
    <w:rsid w:val="00A56A8A"/>
    <w:rsid w:val="00A86D0C"/>
    <w:rsid w:val="00A964A8"/>
    <w:rsid w:val="00AA0E75"/>
    <w:rsid w:val="00AB077F"/>
    <w:rsid w:val="00AB4DB3"/>
    <w:rsid w:val="00AC40D8"/>
    <w:rsid w:val="00AE0BFC"/>
    <w:rsid w:val="00B04F58"/>
    <w:rsid w:val="00B07D25"/>
    <w:rsid w:val="00B142C3"/>
    <w:rsid w:val="00B14376"/>
    <w:rsid w:val="00B25A01"/>
    <w:rsid w:val="00B25AA2"/>
    <w:rsid w:val="00B26890"/>
    <w:rsid w:val="00B32FEC"/>
    <w:rsid w:val="00B35775"/>
    <w:rsid w:val="00B4187F"/>
    <w:rsid w:val="00B43A0E"/>
    <w:rsid w:val="00B53AF2"/>
    <w:rsid w:val="00B67239"/>
    <w:rsid w:val="00B776E7"/>
    <w:rsid w:val="00BB3BE5"/>
    <w:rsid w:val="00BC3145"/>
    <w:rsid w:val="00BD0267"/>
    <w:rsid w:val="00BD517C"/>
    <w:rsid w:val="00BF1BD2"/>
    <w:rsid w:val="00BF2D32"/>
    <w:rsid w:val="00C07720"/>
    <w:rsid w:val="00C4452D"/>
    <w:rsid w:val="00C44BF9"/>
    <w:rsid w:val="00C509F4"/>
    <w:rsid w:val="00C60303"/>
    <w:rsid w:val="00C67EE1"/>
    <w:rsid w:val="00C91B43"/>
    <w:rsid w:val="00CD0565"/>
    <w:rsid w:val="00CE4AD6"/>
    <w:rsid w:val="00CF2731"/>
    <w:rsid w:val="00D01ADF"/>
    <w:rsid w:val="00D16085"/>
    <w:rsid w:val="00D212F5"/>
    <w:rsid w:val="00D31201"/>
    <w:rsid w:val="00D3767C"/>
    <w:rsid w:val="00D42DF9"/>
    <w:rsid w:val="00D66514"/>
    <w:rsid w:val="00D71B60"/>
    <w:rsid w:val="00D834F9"/>
    <w:rsid w:val="00D85D34"/>
    <w:rsid w:val="00D90B46"/>
    <w:rsid w:val="00DA7C3E"/>
    <w:rsid w:val="00DD65C6"/>
    <w:rsid w:val="00E03966"/>
    <w:rsid w:val="00E10868"/>
    <w:rsid w:val="00E1206B"/>
    <w:rsid w:val="00E12CA8"/>
    <w:rsid w:val="00E15F32"/>
    <w:rsid w:val="00E264FA"/>
    <w:rsid w:val="00E42596"/>
    <w:rsid w:val="00E50A36"/>
    <w:rsid w:val="00E5701F"/>
    <w:rsid w:val="00E57C20"/>
    <w:rsid w:val="00E64ED8"/>
    <w:rsid w:val="00E91F7D"/>
    <w:rsid w:val="00E92E19"/>
    <w:rsid w:val="00EA2BEB"/>
    <w:rsid w:val="00EA45D4"/>
    <w:rsid w:val="00EB61ED"/>
    <w:rsid w:val="00EF1425"/>
    <w:rsid w:val="00F03552"/>
    <w:rsid w:val="00F419F8"/>
    <w:rsid w:val="00F57E0B"/>
    <w:rsid w:val="00F60A66"/>
    <w:rsid w:val="00F63F82"/>
    <w:rsid w:val="00F64F3E"/>
    <w:rsid w:val="00F6625C"/>
    <w:rsid w:val="00F92D0F"/>
    <w:rsid w:val="00FB0D2B"/>
    <w:rsid w:val="00FB4E7E"/>
    <w:rsid w:val="00FC1381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character" w:customStyle="1" w:styleId="spanformfield">
    <w:name w:val="spanformfield"/>
    <w:basedOn w:val="Domylnaczcionkaakapitu"/>
    <w:rsid w:val="00635B09"/>
  </w:style>
  <w:style w:type="character" w:customStyle="1" w:styleId="Teksttreci2">
    <w:name w:val="Tekst treści (2)_"/>
    <w:link w:val="Teksttreci20"/>
    <w:qFormat/>
    <w:rsid w:val="00757281"/>
    <w:rPr>
      <w:rFonts w:ascii="Bookman Old Style" w:eastAsia="Bookman Old Style" w:hAnsi="Bookman Old Style" w:cs="Bookman Old Style"/>
      <w:shd w:val="clear" w:color="auto" w:fill="FFFFFF"/>
    </w:rPr>
  </w:style>
  <w:style w:type="paragraph" w:customStyle="1" w:styleId="Teksttreci20">
    <w:name w:val="Tekst treści (2)"/>
    <w:basedOn w:val="Normalny"/>
    <w:link w:val="Teksttreci2"/>
    <w:qFormat/>
    <w:rsid w:val="00757281"/>
    <w:pPr>
      <w:widowControl w:val="0"/>
      <w:shd w:val="clear" w:color="auto" w:fill="FFFFFF"/>
      <w:spacing w:after="300"/>
      <w:jc w:val="both"/>
    </w:pPr>
    <w:rPr>
      <w:rFonts w:ascii="Bookman Old Style" w:eastAsia="Bookman Old Style" w:hAnsi="Bookman Old Style" w:cs="Bookman Old Style"/>
      <w:noProof w:val="0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84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533FFF-16BD-4C7E-921E-64A828611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216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6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3</cp:revision>
  <cp:lastPrinted>2019-10-27T17:17:00Z</cp:lastPrinted>
  <dcterms:created xsi:type="dcterms:W3CDTF">2021-05-29T07:17:00Z</dcterms:created>
  <dcterms:modified xsi:type="dcterms:W3CDTF">2021-05-29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